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6DDCBEC" w14:textId="1F4F5377" w:rsidR="00AD0D59" w:rsidRDefault="00E00F3F" w:rsidP="00B377E4">
      <w:pPr>
        <w:ind w:firstLine="720"/>
        <w:jc w:val="center"/>
        <w:rPr>
          <w:b/>
          <w:color w:val="003366"/>
          <w:sz w:val="48"/>
          <w:szCs w:val="48"/>
        </w:rPr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0D5E21B5" wp14:editId="4933CBDD">
            <wp:simplePos x="0" y="0"/>
            <wp:positionH relativeFrom="column">
              <wp:posOffset>4806950</wp:posOffset>
            </wp:positionH>
            <wp:positionV relativeFrom="paragraph">
              <wp:posOffset>-293370</wp:posOffset>
            </wp:positionV>
            <wp:extent cx="1468755" cy="1231900"/>
            <wp:effectExtent l="0" t="0" r="0" b="6350"/>
            <wp:wrapThrough wrapText="bothSides">
              <wp:wrapPolygon edited="0">
                <wp:start x="0" y="0"/>
                <wp:lineTo x="0" y="21377"/>
                <wp:lineTo x="21292" y="21377"/>
                <wp:lineTo x="21292" y="0"/>
                <wp:lineTo x="0" y="0"/>
              </wp:wrapPolygon>
            </wp:wrapThrough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ECG_logo-emeranb-undated Small.jpg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1468755" cy="12319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1E1332">
        <w:rPr>
          <w:noProof/>
        </w:rPr>
        <w:drawing>
          <wp:anchor distT="0" distB="0" distL="114300" distR="114300" simplePos="0" relativeHeight="251657216" behindDoc="1" locked="0" layoutInCell="1" allowOverlap="1" wp14:anchorId="428750FD" wp14:editId="4141BED8">
            <wp:simplePos x="0" y="0"/>
            <wp:positionH relativeFrom="column">
              <wp:posOffset>-457200</wp:posOffset>
            </wp:positionH>
            <wp:positionV relativeFrom="paragraph">
              <wp:posOffset>-571500</wp:posOffset>
            </wp:positionV>
            <wp:extent cx="1701165" cy="1714500"/>
            <wp:effectExtent l="0" t="0" r="635" b="12700"/>
            <wp:wrapNone/>
            <wp:docPr id="2" name="Picture 2" descr="kos_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kos_logo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01165" cy="1714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D0D59">
        <w:rPr>
          <w:rFonts w:ascii="Helvetica" w:hAnsi="Helvetica" w:cs="Helvetica"/>
          <w:noProof/>
        </w:rPr>
        <w:drawing>
          <wp:anchor distT="0" distB="0" distL="114300" distR="114300" simplePos="0" relativeHeight="251661312" behindDoc="1" locked="0" layoutInCell="1" allowOverlap="1" wp14:anchorId="6EA5DEAF" wp14:editId="467A0038">
            <wp:simplePos x="0" y="0"/>
            <wp:positionH relativeFrom="margin">
              <wp:align>center</wp:align>
            </wp:positionH>
            <wp:positionV relativeFrom="paragraph">
              <wp:posOffset>-457200</wp:posOffset>
            </wp:positionV>
            <wp:extent cx="2857500" cy="1064260"/>
            <wp:effectExtent l="0" t="0" r="12700" b="254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064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5E4F346" w14:textId="77777777" w:rsidR="00AD0D59" w:rsidRDefault="00AD0D59" w:rsidP="00B377E4">
      <w:pPr>
        <w:ind w:firstLine="720"/>
        <w:jc w:val="center"/>
        <w:rPr>
          <w:b/>
          <w:color w:val="003366"/>
          <w:sz w:val="48"/>
          <w:szCs w:val="48"/>
        </w:rPr>
      </w:pPr>
    </w:p>
    <w:p w14:paraId="6B55C83A" w14:textId="77777777" w:rsidR="00AD0D59" w:rsidRDefault="00AD0D59" w:rsidP="00B377E4">
      <w:pPr>
        <w:ind w:firstLine="720"/>
        <w:jc w:val="center"/>
        <w:rPr>
          <w:b/>
          <w:color w:val="003366"/>
          <w:sz w:val="48"/>
          <w:szCs w:val="48"/>
        </w:rPr>
      </w:pPr>
    </w:p>
    <w:p w14:paraId="54EF4664" w14:textId="77777777" w:rsidR="00251F5D" w:rsidRDefault="00AD0D59">
      <w:pPr>
        <w:rPr>
          <w:b/>
          <w:color w:val="003366"/>
        </w:rPr>
      </w:pPr>
      <w:r>
        <w:rPr>
          <w:b/>
          <w:color w:val="003366"/>
        </w:rPr>
        <w:t xml:space="preserve">TRINB                                   </w:t>
      </w:r>
      <w:r w:rsidR="00B377E4">
        <w:rPr>
          <w:b/>
          <w:color w:val="003366"/>
          <w:sz w:val="48"/>
          <w:szCs w:val="48"/>
        </w:rPr>
        <w:t>Swim</w:t>
      </w:r>
      <w:r w:rsidR="00B377E4">
        <w:rPr>
          <w:b/>
          <w:color w:val="003366"/>
          <w:sz w:val="48"/>
          <w:szCs w:val="48"/>
        </w:rPr>
        <w:sym w:font="Symbol" w:char="F0B7"/>
      </w:r>
      <w:r w:rsidR="00B377E4">
        <w:rPr>
          <w:b/>
          <w:color w:val="003366"/>
          <w:sz w:val="48"/>
          <w:szCs w:val="48"/>
        </w:rPr>
        <w:t xml:space="preserve"> Bike </w:t>
      </w:r>
      <w:r w:rsidR="00B377E4">
        <w:rPr>
          <w:b/>
          <w:color w:val="003366"/>
          <w:sz w:val="48"/>
          <w:szCs w:val="48"/>
        </w:rPr>
        <w:sym w:font="Symbol" w:char="F0B7"/>
      </w:r>
      <w:r w:rsidR="00B377E4">
        <w:rPr>
          <w:b/>
          <w:color w:val="003366"/>
          <w:sz w:val="48"/>
          <w:szCs w:val="48"/>
        </w:rPr>
        <w:t>Run</w:t>
      </w:r>
    </w:p>
    <w:p w14:paraId="7A6C44C3" w14:textId="77777777" w:rsidR="00AD0D59" w:rsidRPr="00AD0D59" w:rsidRDefault="00AD0D59">
      <w:pPr>
        <w:rPr>
          <w:b/>
          <w:color w:val="003366"/>
        </w:rPr>
      </w:pPr>
    </w:p>
    <w:p w14:paraId="2696F643" w14:textId="34FD9E2E" w:rsidR="00251F5D" w:rsidRPr="00E921DD" w:rsidRDefault="0006318A" w:rsidP="001B63AA">
      <w:pPr>
        <w:autoSpaceDE w:val="0"/>
        <w:autoSpaceDN w:val="0"/>
        <w:adjustRightInd w:val="0"/>
        <w:jc w:val="center"/>
        <w:rPr>
          <w:rFonts w:ascii="CityD-Bold" w:hAnsi="CityD-Bold" w:cs="CityD-Bold"/>
          <w:b/>
          <w:bCs/>
          <w:color w:val="DA261C"/>
          <w:sz w:val="56"/>
          <w:szCs w:val="56"/>
          <w:lang w:val="en-CA" w:eastAsia="en-CA"/>
        </w:rPr>
      </w:pPr>
      <w:r>
        <w:rPr>
          <w:rFonts w:ascii="CityD-Bold" w:hAnsi="CityD-Bold" w:cs="CityD-Bold"/>
          <w:b/>
          <w:bCs/>
          <w:color w:val="DA261C"/>
          <w:sz w:val="56"/>
          <w:szCs w:val="56"/>
          <w:lang w:val="en-CA" w:eastAsia="en-CA"/>
        </w:rPr>
        <w:t xml:space="preserve">Saturday </w:t>
      </w:r>
      <w:r w:rsidR="00E921DD">
        <w:rPr>
          <w:rFonts w:ascii="CityD-Bold" w:hAnsi="CityD-Bold" w:cs="CityD-Bold"/>
          <w:b/>
          <w:bCs/>
          <w:color w:val="DA261C"/>
          <w:sz w:val="56"/>
          <w:szCs w:val="56"/>
          <w:lang w:val="en-CA" w:eastAsia="en-CA"/>
        </w:rPr>
        <w:t>-</w:t>
      </w:r>
      <w:r w:rsidR="00204302">
        <w:rPr>
          <w:rFonts w:ascii="CityD-Bold" w:hAnsi="CityD-Bold" w:cs="CityD-Bold"/>
          <w:b/>
          <w:bCs/>
          <w:color w:val="DA261C"/>
          <w:sz w:val="56"/>
          <w:szCs w:val="56"/>
          <w:lang w:val="en-CA" w:eastAsia="en-CA"/>
        </w:rPr>
        <w:t xml:space="preserve"> JUNE 2</w:t>
      </w:r>
      <w:r w:rsidR="00D37524">
        <w:rPr>
          <w:rFonts w:ascii="CityD-Bold" w:hAnsi="CityD-Bold" w:cs="CityD-Bold"/>
          <w:b/>
          <w:bCs/>
          <w:color w:val="DA261C"/>
          <w:sz w:val="56"/>
          <w:szCs w:val="56"/>
          <w:lang w:val="en-CA" w:eastAsia="en-CA"/>
        </w:rPr>
        <w:t>2</w:t>
      </w:r>
      <w:r w:rsidR="00F35B3B">
        <w:rPr>
          <w:rFonts w:ascii="CityD-Bold" w:hAnsi="CityD-Bold" w:cs="CityD-Bold"/>
          <w:b/>
          <w:bCs/>
          <w:color w:val="DA261C"/>
          <w:sz w:val="56"/>
          <w:szCs w:val="56"/>
          <w:lang w:val="en-CA" w:eastAsia="en-CA"/>
        </w:rPr>
        <w:t>,</w:t>
      </w:r>
      <w:r w:rsidR="00E921DD">
        <w:rPr>
          <w:rFonts w:ascii="CityD-Bold" w:hAnsi="CityD-Bold" w:cs="CityD-Bold"/>
          <w:b/>
          <w:bCs/>
          <w:color w:val="DA261C"/>
          <w:sz w:val="56"/>
          <w:szCs w:val="56"/>
          <w:lang w:val="en-CA" w:eastAsia="en-CA"/>
        </w:rPr>
        <w:t xml:space="preserve"> 201</w:t>
      </w:r>
      <w:r w:rsidR="00D37524">
        <w:rPr>
          <w:rFonts w:ascii="CityD-Bold" w:hAnsi="CityD-Bold" w:cs="CityD-Bold"/>
          <w:b/>
          <w:bCs/>
          <w:color w:val="DA261C"/>
          <w:sz w:val="56"/>
          <w:szCs w:val="56"/>
          <w:lang w:val="en-CA" w:eastAsia="en-CA"/>
        </w:rPr>
        <w:t>9</w:t>
      </w:r>
    </w:p>
    <w:p w14:paraId="087220EA" w14:textId="77777777" w:rsidR="00251F5D" w:rsidRPr="00565946" w:rsidRDefault="003F25D2" w:rsidP="001B63AA">
      <w:pPr>
        <w:autoSpaceDE w:val="0"/>
        <w:autoSpaceDN w:val="0"/>
        <w:adjustRightInd w:val="0"/>
        <w:jc w:val="center"/>
        <w:rPr>
          <w:rFonts w:ascii="CityD-Medi" w:hAnsi="CityD-Medi" w:cs="CityD-Medi"/>
          <w:color w:val="002969"/>
          <w:sz w:val="52"/>
          <w:szCs w:val="52"/>
          <w:lang w:val="en-CA" w:eastAsia="en-CA"/>
        </w:rPr>
      </w:pPr>
      <w:r w:rsidRPr="00565946">
        <w:rPr>
          <w:rFonts w:ascii="CityD-Medi" w:hAnsi="CityD-Medi" w:cs="CityD-Medi"/>
          <w:color w:val="002969"/>
          <w:sz w:val="52"/>
          <w:szCs w:val="52"/>
          <w:lang w:val="en-CA" w:eastAsia="en-CA"/>
        </w:rPr>
        <w:t>Rockwood Park Fisher Lakes</w:t>
      </w:r>
    </w:p>
    <w:p w14:paraId="1D6569CE" w14:textId="69D0386A" w:rsidR="00C13DDA" w:rsidRPr="004B5789" w:rsidRDefault="00C13DDA" w:rsidP="001B63AA">
      <w:pPr>
        <w:autoSpaceDE w:val="0"/>
        <w:autoSpaceDN w:val="0"/>
        <w:adjustRightInd w:val="0"/>
        <w:jc w:val="center"/>
        <w:rPr>
          <w:rFonts w:ascii="CityD-Medi" w:hAnsi="CityD-Medi" w:cs="CityD-Medi"/>
          <w:color w:val="002969"/>
          <w:sz w:val="36"/>
          <w:szCs w:val="36"/>
          <w:lang w:val="en-CA" w:eastAsia="en-CA"/>
        </w:rPr>
      </w:pPr>
      <w:r w:rsidRPr="004B5789">
        <w:rPr>
          <w:rFonts w:ascii="CityD-Medi" w:hAnsi="CityD-Medi" w:cs="CityD-Medi"/>
          <w:color w:val="002969"/>
          <w:sz w:val="36"/>
          <w:szCs w:val="36"/>
          <w:lang w:val="en-CA" w:eastAsia="en-CA"/>
        </w:rPr>
        <w:t>7:45 AM</w:t>
      </w:r>
      <w:r w:rsidR="00417423" w:rsidRPr="004B5789">
        <w:rPr>
          <w:rFonts w:ascii="CityD-Medi" w:hAnsi="CityD-Medi" w:cs="CityD-Medi"/>
          <w:color w:val="002969"/>
          <w:sz w:val="36"/>
          <w:szCs w:val="36"/>
          <w:lang w:val="en-CA" w:eastAsia="en-CA"/>
        </w:rPr>
        <w:t xml:space="preserve"> Pre-event brief</w:t>
      </w:r>
      <w:r w:rsidR="00854BB4" w:rsidRPr="004B5789">
        <w:rPr>
          <w:rFonts w:ascii="CityD-Medi" w:hAnsi="CityD-Medi" w:cs="CityD-Medi"/>
          <w:color w:val="002969"/>
          <w:sz w:val="36"/>
          <w:szCs w:val="36"/>
          <w:lang w:val="en-CA" w:eastAsia="en-CA"/>
        </w:rPr>
        <w:t>ing</w:t>
      </w:r>
    </w:p>
    <w:p w14:paraId="09770E45" w14:textId="52E865F3" w:rsidR="001E1332" w:rsidRDefault="00FD7456" w:rsidP="00F25D7B">
      <w:pPr>
        <w:pStyle w:val="Heading2"/>
        <w:jc w:val="center"/>
        <w:rPr>
          <w:rFonts w:ascii="CityD-Medi" w:hAnsi="CityD-Medi" w:cs="CityD-Medi"/>
          <w:color w:val="DA261C"/>
          <w:sz w:val="49"/>
          <w:szCs w:val="49"/>
        </w:rPr>
      </w:pPr>
      <w:r>
        <w:rPr>
          <w:rFonts w:ascii="CityD-Medi" w:hAnsi="CityD-Medi" w:cs="CityD-Medi"/>
          <w:color w:val="DA261C"/>
          <w:sz w:val="49"/>
          <w:szCs w:val="49"/>
        </w:rPr>
        <w:t>Please</w:t>
      </w:r>
      <w:r w:rsidR="00BD4808">
        <w:rPr>
          <w:rFonts w:ascii="CityD-Medi" w:hAnsi="CityD-Medi" w:cs="CityD-Medi"/>
          <w:color w:val="DA261C"/>
          <w:sz w:val="49"/>
          <w:szCs w:val="49"/>
        </w:rPr>
        <w:t xml:space="preserve"> register online </w:t>
      </w:r>
      <w:r w:rsidR="00F25D7B">
        <w:rPr>
          <w:rFonts w:ascii="CityD-Medi" w:hAnsi="CityD-Medi" w:cs="CityD-Medi"/>
          <w:color w:val="DA261C"/>
          <w:sz w:val="49"/>
          <w:szCs w:val="49"/>
        </w:rPr>
        <w:t xml:space="preserve">at </w:t>
      </w:r>
      <w:hyperlink r:id="rId8" w:history="1">
        <w:r w:rsidR="00F25D7B" w:rsidRPr="003136C8">
          <w:rPr>
            <w:rStyle w:val="Hyperlink"/>
            <w:rFonts w:ascii="CityD-Medi" w:hAnsi="CityD-Medi" w:cs="CityD-Medi"/>
            <w:sz w:val="49"/>
            <w:szCs w:val="49"/>
          </w:rPr>
          <w:t>www.ccnbikes.com</w:t>
        </w:r>
      </w:hyperlink>
      <w:r w:rsidR="00F25D7B">
        <w:rPr>
          <w:rFonts w:ascii="CityD-Medi" w:hAnsi="CityD-Medi" w:cs="CityD-Medi"/>
          <w:color w:val="DA261C"/>
          <w:sz w:val="49"/>
          <w:szCs w:val="49"/>
        </w:rPr>
        <w:t xml:space="preserve"> and search for </w:t>
      </w:r>
      <w:r w:rsidR="004B5789">
        <w:rPr>
          <w:rFonts w:ascii="CityD-Medi" w:hAnsi="CityD-Medi" w:cs="CityD-Medi"/>
          <w:color w:val="DA261C"/>
          <w:sz w:val="49"/>
          <w:szCs w:val="49"/>
        </w:rPr>
        <w:t>“</w:t>
      </w:r>
      <w:r w:rsidR="00F25D7B" w:rsidRPr="00F25D7B">
        <w:t>Rockwood Park Kids of Steel</w:t>
      </w:r>
      <w:r w:rsidR="004B5789">
        <w:rPr>
          <w:rFonts w:ascii="CityD-Medi" w:hAnsi="CityD-Medi" w:cs="CityD-Medi"/>
          <w:color w:val="DA261C"/>
          <w:sz w:val="49"/>
          <w:szCs w:val="49"/>
        </w:rPr>
        <w:t>”</w:t>
      </w:r>
      <w:r w:rsidR="001E1332">
        <w:rPr>
          <w:rFonts w:ascii="CityD-Medi" w:hAnsi="CityD-Medi" w:cs="CityD-Medi"/>
          <w:color w:val="DA261C"/>
          <w:sz w:val="49"/>
          <w:szCs w:val="49"/>
        </w:rPr>
        <w:t xml:space="preserve"> </w:t>
      </w:r>
    </w:p>
    <w:p w14:paraId="5698D189" w14:textId="0365A8A1" w:rsidR="001B63AA" w:rsidRPr="00873ADC" w:rsidRDefault="004B5789" w:rsidP="001B63AA">
      <w:pPr>
        <w:autoSpaceDE w:val="0"/>
        <w:autoSpaceDN w:val="0"/>
        <w:adjustRightInd w:val="0"/>
        <w:jc w:val="center"/>
        <w:rPr>
          <w:rFonts w:ascii="CityD-Medi" w:hAnsi="CityD-Medi" w:cs="CityD-Medi"/>
          <w:color w:val="DA261C"/>
          <w:sz w:val="36"/>
          <w:szCs w:val="36"/>
          <w:lang w:val="en-CA" w:eastAsia="en-CA"/>
        </w:rPr>
      </w:pPr>
      <w:r w:rsidRPr="00873ADC">
        <w:rPr>
          <w:rFonts w:ascii="CityD-Medi" w:hAnsi="CityD-Medi" w:cs="CityD-Medi"/>
          <w:color w:val="DA261C"/>
          <w:sz w:val="36"/>
          <w:szCs w:val="36"/>
          <w:lang w:val="en-CA" w:eastAsia="en-CA"/>
        </w:rPr>
        <w:t>F</w:t>
      </w:r>
      <w:r w:rsidR="00D66E12" w:rsidRPr="00873ADC">
        <w:rPr>
          <w:rFonts w:ascii="CityD-Medi" w:hAnsi="CityD-Medi" w:cs="CityD-Medi"/>
          <w:color w:val="DA261C"/>
          <w:sz w:val="36"/>
          <w:szCs w:val="36"/>
          <w:lang w:val="en-CA" w:eastAsia="en-CA"/>
        </w:rPr>
        <w:t xml:space="preserve">ax using this form </w:t>
      </w:r>
      <w:r w:rsidR="00FD7456" w:rsidRPr="00873ADC">
        <w:rPr>
          <w:rFonts w:ascii="CityD-Medi" w:hAnsi="CityD-Medi" w:cs="CityD-Medi"/>
          <w:color w:val="DA261C"/>
          <w:sz w:val="36"/>
          <w:szCs w:val="36"/>
          <w:lang w:val="en-CA" w:eastAsia="en-CA"/>
        </w:rPr>
        <w:t>to 506</w:t>
      </w:r>
      <w:r w:rsidR="00D66E12" w:rsidRPr="00873ADC">
        <w:rPr>
          <w:rFonts w:ascii="CityD-Medi" w:hAnsi="CityD-Medi" w:cs="CityD-Medi"/>
          <w:color w:val="DA261C"/>
          <w:sz w:val="36"/>
          <w:szCs w:val="36"/>
          <w:lang w:val="en-CA" w:eastAsia="en-CA"/>
        </w:rPr>
        <w:t>-</w:t>
      </w:r>
      <w:r w:rsidR="00FD7456" w:rsidRPr="00873ADC">
        <w:rPr>
          <w:rFonts w:ascii="CityD-Medi" w:hAnsi="CityD-Medi" w:cs="CityD-Medi"/>
          <w:color w:val="DA261C"/>
          <w:sz w:val="36"/>
          <w:szCs w:val="36"/>
          <w:lang w:val="en-CA" w:eastAsia="en-CA"/>
        </w:rPr>
        <w:t>738</w:t>
      </w:r>
      <w:r w:rsidR="0085148E" w:rsidRPr="00873ADC">
        <w:rPr>
          <w:rFonts w:ascii="CityD-Medi" w:hAnsi="CityD-Medi" w:cs="CityD-Medi"/>
          <w:color w:val="DA261C"/>
          <w:sz w:val="36"/>
          <w:szCs w:val="36"/>
          <w:lang w:val="en-CA" w:eastAsia="en-CA"/>
        </w:rPr>
        <w:t>-</w:t>
      </w:r>
      <w:r w:rsidR="00FD7456" w:rsidRPr="00873ADC">
        <w:rPr>
          <w:rFonts w:ascii="CityD-Medi" w:hAnsi="CityD-Medi" w:cs="CityD-Medi"/>
          <w:color w:val="DA261C"/>
          <w:sz w:val="36"/>
          <w:szCs w:val="36"/>
          <w:lang w:val="en-CA" w:eastAsia="en-CA"/>
        </w:rPr>
        <w:t>2824</w:t>
      </w:r>
    </w:p>
    <w:p w14:paraId="2C07506C" w14:textId="114A5CB6" w:rsidR="00816CEB" w:rsidRPr="00873ADC" w:rsidRDefault="009C43D8" w:rsidP="001B63AA">
      <w:pPr>
        <w:autoSpaceDE w:val="0"/>
        <w:autoSpaceDN w:val="0"/>
        <w:adjustRightInd w:val="0"/>
        <w:jc w:val="center"/>
        <w:rPr>
          <w:rFonts w:ascii="CityD-Medi" w:hAnsi="CityD-Medi" w:cs="CityD-Medi"/>
          <w:color w:val="DA261C"/>
          <w:sz w:val="36"/>
          <w:szCs w:val="36"/>
          <w:lang w:val="en-CA" w:eastAsia="en-CA"/>
        </w:rPr>
      </w:pPr>
      <w:r w:rsidRPr="00873ADC">
        <w:rPr>
          <w:rFonts w:ascii="CityD-Medi" w:hAnsi="CityD-Medi" w:cs="CityD-Medi"/>
          <w:b/>
          <w:color w:val="DA261C"/>
          <w:sz w:val="36"/>
          <w:szCs w:val="36"/>
          <w:lang w:val="en-CA" w:eastAsia="en-CA"/>
        </w:rPr>
        <w:t>COST</w:t>
      </w:r>
      <w:r w:rsidR="001B63AA" w:rsidRPr="00873ADC">
        <w:rPr>
          <w:rFonts w:ascii="CityD-Medi" w:hAnsi="CityD-Medi" w:cs="CityD-Medi"/>
          <w:b/>
          <w:color w:val="DA261C"/>
          <w:sz w:val="36"/>
          <w:szCs w:val="36"/>
          <w:lang w:val="en-CA" w:eastAsia="en-CA"/>
        </w:rPr>
        <w:t xml:space="preserve"> </w:t>
      </w:r>
      <w:r w:rsidR="00816CEB" w:rsidRPr="00873ADC">
        <w:rPr>
          <w:rFonts w:ascii="CityD-Medi" w:hAnsi="CityD-Medi" w:cs="CityD-Medi"/>
          <w:color w:val="DA261C"/>
          <w:sz w:val="36"/>
          <w:szCs w:val="36"/>
          <w:lang w:val="en-CA" w:eastAsia="en-CA"/>
        </w:rPr>
        <w:t>$</w:t>
      </w:r>
      <w:r w:rsidR="007F3F23" w:rsidRPr="00873ADC">
        <w:rPr>
          <w:rFonts w:ascii="CityD-Medi" w:hAnsi="CityD-Medi" w:cs="CityD-Medi"/>
          <w:color w:val="DA261C"/>
          <w:sz w:val="36"/>
          <w:szCs w:val="36"/>
          <w:lang w:val="en-CA" w:eastAsia="en-CA"/>
        </w:rPr>
        <w:t>1</w:t>
      </w:r>
      <w:r w:rsidR="00D37524" w:rsidRPr="00873ADC">
        <w:rPr>
          <w:rFonts w:ascii="CityD-Medi" w:hAnsi="CityD-Medi" w:cs="CityD-Medi"/>
          <w:color w:val="DA261C"/>
          <w:sz w:val="36"/>
          <w:szCs w:val="36"/>
          <w:lang w:val="en-CA" w:eastAsia="en-CA"/>
        </w:rPr>
        <w:t>9</w:t>
      </w:r>
      <w:r w:rsidR="007F3F23" w:rsidRPr="00873ADC">
        <w:rPr>
          <w:rFonts w:ascii="CityD-Medi" w:hAnsi="CityD-Medi" w:cs="CityD-Medi"/>
          <w:color w:val="DA261C"/>
          <w:sz w:val="36"/>
          <w:szCs w:val="36"/>
          <w:lang w:val="en-CA" w:eastAsia="en-CA"/>
        </w:rPr>
        <w:t>/child or $</w:t>
      </w:r>
      <w:r w:rsidR="00D37524" w:rsidRPr="00873ADC">
        <w:rPr>
          <w:rFonts w:ascii="CityD-Medi" w:hAnsi="CityD-Medi" w:cs="CityD-Medi"/>
          <w:color w:val="DA261C"/>
          <w:sz w:val="36"/>
          <w:szCs w:val="36"/>
          <w:lang w:val="en-CA" w:eastAsia="en-CA"/>
        </w:rPr>
        <w:t>3</w:t>
      </w:r>
      <w:r w:rsidR="007F3F23" w:rsidRPr="00873ADC">
        <w:rPr>
          <w:rFonts w:ascii="CityD-Medi" w:hAnsi="CityD-Medi" w:cs="CityD-Medi"/>
          <w:color w:val="DA261C"/>
          <w:sz w:val="36"/>
          <w:szCs w:val="36"/>
          <w:lang w:val="en-CA" w:eastAsia="en-CA"/>
        </w:rPr>
        <w:t>6</w:t>
      </w:r>
      <w:r w:rsidR="00816CEB" w:rsidRPr="00873ADC">
        <w:rPr>
          <w:rFonts w:ascii="CityD-Medi" w:hAnsi="CityD-Medi" w:cs="CityD-Medi"/>
          <w:color w:val="DA261C"/>
          <w:sz w:val="36"/>
          <w:szCs w:val="36"/>
          <w:lang w:val="en-CA" w:eastAsia="en-CA"/>
        </w:rPr>
        <w:t>/family</w:t>
      </w:r>
      <w:r w:rsidR="00D37524" w:rsidRPr="00873ADC">
        <w:rPr>
          <w:rFonts w:ascii="CityD-Medi" w:hAnsi="CityD-Medi" w:cs="CityD-Medi"/>
          <w:color w:val="DA261C"/>
          <w:sz w:val="36"/>
          <w:szCs w:val="36"/>
          <w:lang w:val="en-CA" w:eastAsia="en-CA"/>
        </w:rPr>
        <w:t xml:space="preserve"> until 15 June</w:t>
      </w:r>
    </w:p>
    <w:p w14:paraId="2FA4F722" w14:textId="63A13420" w:rsidR="00251F5D" w:rsidRPr="00873ADC" w:rsidRDefault="00D37524" w:rsidP="00565946">
      <w:pPr>
        <w:autoSpaceDE w:val="0"/>
        <w:autoSpaceDN w:val="0"/>
        <w:adjustRightInd w:val="0"/>
        <w:jc w:val="center"/>
        <w:rPr>
          <w:rFonts w:ascii="CityD-Medi" w:hAnsi="CityD-Medi" w:cs="CityD-Medi"/>
          <w:color w:val="002969"/>
          <w:sz w:val="36"/>
          <w:szCs w:val="36"/>
          <w:lang w:val="en-CA" w:eastAsia="en-CA"/>
        </w:rPr>
      </w:pPr>
      <w:r w:rsidRPr="00873ADC">
        <w:rPr>
          <w:rFonts w:ascii="CityD-Medi" w:hAnsi="CityD-Medi" w:cs="CityD-Medi"/>
          <w:b/>
          <w:color w:val="DA261C"/>
          <w:sz w:val="36"/>
          <w:szCs w:val="36"/>
          <w:lang w:val="en-CA" w:eastAsia="en-CA"/>
        </w:rPr>
        <w:t>COST</w:t>
      </w:r>
      <w:r w:rsidRPr="00873ADC">
        <w:rPr>
          <w:rFonts w:ascii="CityD-Medi" w:hAnsi="CityD-Medi" w:cs="CityD-Medi"/>
          <w:color w:val="DA261C"/>
          <w:sz w:val="36"/>
          <w:szCs w:val="36"/>
          <w:lang w:val="en-CA" w:eastAsia="en-CA"/>
        </w:rPr>
        <w:t xml:space="preserve"> $22 /child or $43/family </w:t>
      </w:r>
      <w:r w:rsidR="00873ADC" w:rsidRPr="00873ADC">
        <w:rPr>
          <w:rFonts w:ascii="CityD-Medi" w:hAnsi="CityD-Medi" w:cs="CityD-Medi"/>
          <w:color w:val="DA261C"/>
          <w:sz w:val="36"/>
          <w:szCs w:val="36"/>
          <w:lang w:val="en-CA" w:eastAsia="en-CA"/>
        </w:rPr>
        <w:t>from16-</w:t>
      </w:r>
      <w:r w:rsidRPr="00873ADC">
        <w:rPr>
          <w:rFonts w:ascii="CityD-Medi" w:hAnsi="CityD-Medi" w:cs="CityD-Medi"/>
          <w:color w:val="DA261C"/>
          <w:sz w:val="36"/>
          <w:szCs w:val="36"/>
          <w:lang w:val="en-CA" w:eastAsia="en-CA"/>
        </w:rPr>
        <w:t xml:space="preserve"> 21June</w:t>
      </w:r>
    </w:p>
    <w:tbl>
      <w:tblPr>
        <w:tblpPr w:leftFromText="180" w:rightFromText="180" w:vertAnchor="text" w:horzAnchor="page" w:tblpX="7129" w:tblpY="690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956"/>
      </w:tblGrid>
      <w:tr w:rsidR="00AD0D59" w:rsidRPr="00286BC0" w14:paraId="0B8D8A1D" w14:textId="77777777" w:rsidTr="00AD0D59">
        <w:trPr>
          <w:trHeight w:val="1970"/>
        </w:trPr>
        <w:tc>
          <w:tcPr>
            <w:tcW w:w="4956" w:type="dxa"/>
          </w:tcPr>
          <w:p w14:paraId="66A99A28" w14:textId="77777777" w:rsidR="00AD0D59" w:rsidRPr="00286BC0" w:rsidRDefault="00AD0D59" w:rsidP="00AD0D59">
            <w:pPr>
              <w:rPr>
                <w:rFonts w:ascii="Tahoma" w:hAnsi="Tahoma" w:cs="Tahoma"/>
                <w:b/>
              </w:rPr>
            </w:pPr>
            <w:r w:rsidRPr="00286BC0">
              <w:rPr>
                <w:rFonts w:ascii="Tahoma" w:hAnsi="Tahoma" w:cs="Tahoma"/>
                <w:b/>
              </w:rPr>
              <w:t xml:space="preserve">Age Division </w:t>
            </w:r>
            <w:r>
              <w:rPr>
                <w:rFonts w:ascii="Tahoma" w:hAnsi="Tahoma" w:cs="Tahoma"/>
                <w:b/>
              </w:rPr>
              <w:t>(</w:t>
            </w:r>
            <w:r w:rsidRPr="00286BC0">
              <w:rPr>
                <w:rFonts w:ascii="Tahoma" w:hAnsi="Tahoma" w:cs="Tahoma"/>
                <w:b/>
              </w:rPr>
              <w:t>Swim</w:t>
            </w:r>
            <w:r>
              <w:rPr>
                <w:rFonts w:ascii="Tahoma" w:hAnsi="Tahoma" w:cs="Tahoma"/>
                <w:b/>
              </w:rPr>
              <w:t xml:space="preserve"> </w:t>
            </w:r>
            <w:r w:rsidRPr="00286BC0">
              <w:rPr>
                <w:rFonts w:ascii="Tahoma" w:hAnsi="Tahoma" w:cs="Tahoma"/>
                <w:b/>
              </w:rPr>
              <w:t>/</w:t>
            </w:r>
            <w:r>
              <w:rPr>
                <w:rFonts w:ascii="Tahoma" w:hAnsi="Tahoma" w:cs="Tahoma"/>
                <w:b/>
              </w:rPr>
              <w:t xml:space="preserve"> </w:t>
            </w:r>
            <w:r w:rsidRPr="00286BC0">
              <w:rPr>
                <w:rFonts w:ascii="Tahoma" w:hAnsi="Tahoma" w:cs="Tahoma"/>
                <w:b/>
              </w:rPr>
              <w:t>Bike</w:t>
            </w:r>
            <w:r>
              <w:rPr>
                <w:rFonts w:ascii="Tahoma" w:hAnsi="Tahoma" w:cs="Tahoma"/>
                <w:b/>
              </w:rPr>
              <w:t xml:space="preserve"> </w:t>
            </w:r>
            <w:r w:rsidRPr="00286BC0">
              <w:rPr>
                <w:rFonts w:ascii="Tahoma" w:hAnsi="Tahoma" w:cs="Tahoma"/>
                <w:b/>
              </w:rPr>
              <w:t>/</w:t>
            </w:r>
            <w:r>
              <w:rPr>
                <w:rFonts w:ascii="Tahoma" w:hAnsi="Tahoma" w:cs="Tahoma"/>
                <w:b/>
              </w:rPr>
              <w:t xml:space="preserve"> </w:t>
            </w:r>
            <w:r w:rsidRPr="00286BC0">
              <w:rPr>
                <w:rFonts w:ascii="Tahoma" w:hAnsi="Tahoma" w:cs="Tahoma"/>
                <w:b/>
              </w:rPr>
              <w:t>Run)</w:t>
            </w:r>
          </w:p>
          <w:p w14:paraId="138BE353" w14:textId="77777777" w:rsidR="00AD0D59" w:rsidRPr="009755AA" w:rsidRDefault="00AD0D59" w:rsidP="00AD0D59">
            <w:pPr>
              <w:rPr>
                <w:rFonts w:ascii="Tahoma" w:hAnsi="Tahoma" w:cs="Tahoma"/>
                <w:sz w:val="8"/>
                <w:szCs w:val="8"/>
              </w:rPr>
            </w:pPr>
          </w:p>
          <w:p w14:paraId="789CA51D" w14:textId="779AB301" w:rsidR="00AD0D59" w:rsidRPr="00286BC0" w:rsidRDefault="00AD0D59" w:rsidP="00AD0D59">
            <w:pPr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6</w:t>
            </w:r>
            <w:r w:rsidRPr="00286BC0">
              <w:rPr>
                <w:rFonts w:ascii="Tahoma" w:hAnsi="Tahoma" w:cs="Tahoma"/>
              </w:rPr>
              <w:t>-</w:t>
            </w:r>
            <w:r w:rsidR="00306F78">
              <w:rPr>
                <w:rFonts w:ascii="Tahoma" w:hAnsi="Tahoma" w:cs="Tahoma"/>
              </w:rPr>
              <w:t>7 (born 201</w:t>
            </w:r>
            <w:r w:rsidR="003871BB">
              <w:rPr>
                <w:rFonts w:ascii="Tahoma" w:hAnsi="Tahoma" w:cs="Tahoma"/>
              </w:rPr>
              <w:t>2</w:t>
            </w:r>
            <w:r w:rsidR="00306F78">
              <w:rPr>
                <w:rFonts w:ascii="Tahoma" w:hAnsi="Tahoma" w:cs="Tahoma"/>
              </w:rPr>
              <w:t xml:space="preserve"> -201</w:t>
            </w:r>
            <w:r w:rsidR="003871BB">
              <w:rPr>
                <w:rFonts w:ascii="Tahoma" w:hAnsi="Tahoma" w:cs="Tahoma"/>
              </w:rPr>
              <w:t>3</w:t>
            </w:r>
            <w:r>
              <w:rPr>
                <w:rFonts w:ascii="Tahoma" w:hAnsi="Tahoma" w:cs="Tahoma"/>
              </w:rPr>
              <w:t>) 25</w:t>
            </w:r>
            <w:r w:rsidRPr="00286BC0">
              <w:rPr>
                <w:rFonts w:ascii="Tahoma" w:hAnsi="Tahoma" w:cs="Tahoma"/>
              </w:rPr>
              <w:t>m/1</w:t>
            </w:r>
            <w:r>
              <w:rPr>
                <w:rFonts w:ascii="Tahoma" w:hAnsi="Tahoma" w:cs="Tahoma"/>
              </w:rPr>
              <w:t>.5</w:t>
            </w:r>
            <w:r w:rsidRPr="00286BC0">
              <w:rPr>
                <w:rFonts w:ascii="Tahoma" w:hAnsi="Tahoma" w:cs="Tahoma"/>
              </w:rPr>
              <w:t>km</w:t>
            </w:r>
            <w:r>
              <w:rPr>
                <w:rFonts w:ascii="Tahoma" w:hAnsi="Tahoma" w:cs="Tahoma"/>
              </w:rPr>
              <w:t>/</w:t>
            </w:r>
            <w:r w:rsidRPr="00286BC0">
              <w:rPr>
                <w:rFonts w:ascii="Tahoma" w:hAnsi="Tahoma" w:cs="Tahoma"/>
              </w:rPr>
              <w:t>400m</w:t>
            </w:r>
          </w:p>
          <w:p w14:paraId="2C77520E" w14:textId="4F28F586" w:rsidR="00AD0D59" w:rsidRDefault="005E6131" w:rsidP="00AD0D59">
            <w:pPr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8-9 (born 20</w:t>
            </w:r>
            <w:r w:rsidR="003871BB">
              <w:rPr>
                <w:rFonts w:ascii="Tahoma" w:hAnsi="Tahoma" w:cs="Tahoma"/>
              </w:rPr>
              <w:t>10</w:t>
            </w:r>
            <w:r>
              <w:rPr>
                <w:rFonts w:ascii="Tahoma" w:hAnsi="Tahoma" w:cs="Tahoma"/>
              </w:rPr>
              <w:t>-201</w:t>
            </w:r>
            <w:r w:rsidR="003871BB">
              <w:rPr>
                <w:rFonts w:ascii="Tahoma" w:hAnsi="Tahoma" w:cs="Tahoma"/>
              </w:rPr>
              <w:t>1</w:t>
            </w:r>
            <w:r w:rsidR="00AD0D59">
              <w:rPr>
                <w:rFonts w:ascii="Tahoma" w:hAnsi="Tahoma" w:cs="Tahoma"/>
              </w:rPr>
              <w:t>) 50</w:t>
            </w:r>
            <w:r w:rsidR="00AD0D59" w:rsidRPr="00286BC0">
              <w:rPr>
                <w:rFonts w:ascii="Tahoma" w:hAnsi="Tahoma" w:cs="Tahoma"/>
              </w:rPr>
              <w:t>m/</w:t>
            </w:r>
            <w:r w:rsidR="00AD0D59">
              <w:rPr>
                <w:rFonts w:ascii="Tahoma" w:hAnsi="Tahoma" w:cs="Tahoma"/>
              </w:rPr>
              <w:t>3</w:t>
            </w:r>
            <w:r w:rsidR="00AD0D59" w:rsidRPr="00286BC0">
              <w:rPr>
                <w:rFonts w:ascii="Tahoma" w:hAnsi="Tahoma" w:cs="Tahoma"/>
              </w:rPr>
              <w:t>km/</w:t>
            </w:r>
            <w:r w:rsidR="00AD0D59">
              <w:rPr>
                <w:rFonts w:ascii="Tahoma" w:hAnsi="Tahoma" w:cs="Tahoma"/>
              </w:rPr>
              <w:t>1k</w:t>
            </w:r>
            <w:r w:rsidR="00AD0D59" w:rsidRPr="00286BC0">
              <w:rPr>
                <w:rFonts w:ascii="Tahoma" w:hAnsi="Tahoma" w:cs="Tahoma"/>
              </w:rPr>
              <w:t>m</w:t>
            </w:r>
          </w:p>
          <w:p w14:paraId="7893BB20" w14:textId="321F4A28" w:rsidR="00AD0D59" w:rsidRPr="00286BC0" w:rsidRDefault="005E6131" w:rsidP="00AD0D59">
            <w:pPr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10-11(born 200</w:t>
            </w:r>
            <w:r w:rsidR="003871BB">
              <w:rPr>
                <w:rFonts w:ascii="Tahoma" w:hAnsi="Tahoma" w:cs="Tahoma"/>
              </w:rPr>
              <w:t>8</w:t>
            </w:r>
            <w:r>
              <w:rPr>
                <w:rFonts w:ascii="Tahoma" w:hAnsi="Tahoma" w:cs="Tahoma"/>
              </w:rPr>
              <w:t>-200</w:t>
            </w:r>
            <w:r w:rsidR="003871BB">
              <w:rPr>
                <w:rFonts w:ascii="Tahoma" w:hAnsi="Tahoma" w:cs="Tahoma"/>
              </w:rPr>
              <w:t>9</w:t>
            </w:r>
            <w:r w:rsidR="00AD0D59">
              <w:rPr>
                <w:rFonts w:ascii="Tahoma" w:hAnsi="Tahoma" w:cs="Tahoma"/>
              </w:rPr>
              <w:t>) 100</w:t>
            </w:r>
            <w:r w:rsidR="00AD0D59" w:rsidRPr="00286BC0">
              <w:rPr>
                <w:rFonts w:ascii="Tahoma" w:hAnsi="Tahoma" w:cs="Tahoma"/>
              </w:rPr>
              <w:t>m/</w:t>
            </w:r>
            <w:r w:rsidR="00AD0D59">
              <w:rPr>
                <w:rFonts w:ascii="Tahoma" w:hAnsi="Tahoma" w:cs="Tahoma"/>
              </w:rPr>
              <w:t>4.5</w:t>
            </w:r>
            <w:r w:rsidR="00AD0D59" w:rsidRPr="00286BC0">
              <w:rPr>
                <w:rFonts w:ascii="Tahoma" w:hAnsi="Tahoma" w:cs="Tahoma"/>
              </w:rPr>
              <w:t>km</w:t>
            </w:r>
            <w:r w:rsidR="00AD0D59">
              <w:rPr>
                <w:rFonts w:ascii="Tahoma" w:hAnsi="Tahoma" w:cs="Tahoma"/>
              </w:rPr>
              <w:t>/ 2k</w:t>
            </w:r>
            <w:r w:rsidR="00AD0D59" w:rsidRPr="00286BC0">
              <w:rPr>
                <w:rFonts w:ascii="Tahoma" w:hAnsi="Tahoma" w:cs="Tahoma"/>
              </w:rPr>
              <w:t>m</w:t>
            </w:r>
          </w:p>
          <w:p w14:paraId="567EA4DF" w14:textId="77B98CA6" w:rsidR="00AD0D59" w:rsidRPr="00286BC0" w:rsidRDefault="005E6131" w:rsidP="00AD0D59">
            <w:pPr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12-13(born 200</w:t>
            </w:r>
            <w:r w:rsidR="003871BB">
              <w:rPr>
                <w:rFonts w:ascii="Tahoma" w:hAnsi="Tahoma" w:cs="Tahoma"/>
              </w:rPr>
              <w:t>6</w:t>
            </w:r>
            <w:r>
              <w:rPr>
                <w:rFonts w:ascii="Tahoma" w:hAnsi="Tahoma" w:cs="Tahoma"/>
              </w:rPr>
              <w:t>-200</w:t>
            </w:r>
            <w:r w:rsidR="003871BB">
              <w:rPr>
                <w:rFonts w:ascii="Tahoma" w:hAnsi="Tahoma" w:cs="Tahoma"/>
              </w:rPr>
              <w:t>7</w:t>
            </w:r>
            <w:r w:rsidR="00AD0D59">
              <w:rPr>
                <w:rFonts w:ascii="Tahoma" w:hAnsi="Tahoma" w:cs="Tahoma"/>
              </w:rPr>
              <w:t>) 150</w:t>
            </w:r>
            <w:r w:rsidR="00AD0D59" w:rsidRPr="00286BC0">
              <w:rPr>
                <w:rFonts w:ascii="Tahoma" w:hAnsi="Tahoma" w:cs="Tahoma"/>
              </w:rPr>
              <w:t>m/</w:t>
            </w:r>
            <w:r w:rsidR="00AD0D59">
              <w:rPr>
                <w:rFonts w:ascii="Tahoma" w:hAnsi="Tahoma" w:cs="Tahoma"/>
              </w:rPr>
              <w:t>6</w:t>
            </w:r>
            <w:r w:rsidR="00AD0D59" w:rsidRPr="00286BC0">
              <w:rPr>
                <w:rFonts w:ascii="Tahoma" w:hAnsi="Tahoma" w:cs="Tahoma"/>
              </w:rPr>
              <w:t>km</w:t>
            </w:r>
            <w:r w:rsidR="00AD0D59">
              <w:rPr>
                <w:rFonts w:ascii="Tahoma" w:hAnsi="Tahoma" w:cs="Tahoma"/>
              </w:rPr>
              <w:t>/ 3k</w:t>
            </w:r>
            <w:r w:rsidR="00AD0D59" w:rsidRPr="00286BC0">
              <w:rPr>
                <w:rFonts w:ascii="Tahoma" w:hAnsi="Tahoma" w:cs="Tahoma"/>
              </w:rPr>
              <w:t>m</w:t>
            </w:r>
          </w:p>
          <w:p w14:paraId="5387EEBB" w14:textId="2FC297E7" w:rsidR="00AD0D59" w:rsidRDefault="00AD0D59" w:rsidP="00AD0D59">
            <w:pPr>
              <w:rPr>
                <w:rFonts w:ascii="Tahoma" w:hAnsi="Tahoma" w:cs="Tahoma"/>
              </w:rPr>
            </w:pPr>
            <w:r w:rsidRPr="00286BC0">
              <w:rPr>
                <w:rFonts w:ascii="Tahoma" w:hAnsi="Tahoma" w:cs="Tahoma"/>
              </w:rPr>
              <w:t xml:space="preserve">14-15 </w:t>
            </w:r>
            <w:r>
              <w:rPr>
                <w:rFonts w:ascii="Tahoma" w:hAnsi="Tahoma" w:cs="Tahoma"/>
              </w:rPr>
              <w:t xml:space="preserve">(born </w:t>
            </w:r>
            <w:r w:rsidR="005E6131">
              <w:rPr>
                <w:rFonts w:ascii="Tahoma" w:hAnsi="Tahoma" w:cs="Tahoma"/>
              </w:rPr>
              <w:t>200</w:t>
            </w:r>
            <w:r w:rsidR="003871BB">
              <w:rPr>
                <w:rFonts w:ascii="Tahoma" w:hAnsi="Tahoma" w:cs="Tahoma"/>
              </w:rPr>
              <w:t>4</w:t>
            </w:r>
            <w:r w:rsidR="005E6131">
              <w:rPr>
                <w:rFonts w:ascii="Tahoma" w:hAnsi="Tahoma" w:cs="Tahoma"/>
              </w:rPr>
              <w:t>-200</w:t>
            </w:r>
            <w:r w:rsidR="003871BB">
              <w:rPr>
                <w:rFonts w:ascii="Tahoma" w:hAnsi="Tahoma" w:cs="Tahoma"/>
              </w:rPr>
              <w:t>5</w:t>
            </w:r>
            <w:r>
              <w:rPr>
                <w:rFonts w:ascii="Tahoma" w:hAnsi="Tahoma" w:cs="Tahoma"/>
              </w:rPr>
              <w:t>) 2</w:t>
            </w:r>
            <w:r w:rsidRPr="00286BC0">
              <w:rPr>
                <w:rFonts w:ascii="Tahoma" w:hAnsi="Tahoma" w:cs="Tahoma"/>
              </w:rPr>
              <w:t>00m/</w:t>
            </w:r>
            <w:r>
              <w:rPr>
                <w:rFonts w:ascii="Tahoma" w:hAnsi="Tahoma" w:cs="Tahoma"/>
              </w:rPr>
              <w:t>7.5</w:t>
            </w:r>
            <w:r w:rsidRPr="00286BC0">
              <w:rPr>
                <w:rFonts w:ascii="Tahoma" w:hAnsi="Tahoma" w:cs="Tahoma"/>
              </w:rPr>
              <w:t>km/</w:t>
            </w:r>
            <w:r>
              <w:rPr>
                <w:rFonts w:ascii="Tahoma" w:hAnsi="Tahoma" w:cs="Tahoma"/>
              </w:rPr>
              <w:t xml:space="preserve"> 3k</w:t>
            </w:r>
            <w:r w:rsidRPr="00286BC0">
              <w:rPr>
                <w:rFonts w:ascii="Tahoma" w:hAnsi="Tahoma" w:cs="Tahoma"/>
              </w:rPr>
              <w:t>m</w:t>
            </w:r>
          </w:p>
          <w:p w14:paraId="20DE4F1B" w14:textId="77777777" w:rsidR="00AD0D59" w:rsidRPr="00286BC0" w:rsidRDefault="00AD0D59" w:rsidP="00AD0D59">
            <w:pPr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*Distances may vary slightly for safety</w:t>
            </w:r>
          </w:p>
        </w:tc>
      </w:tr>
    </w:tbl>
    <w:p w14:paraId="4FF84311" w14:textId="77777777" w:rsidR="00251F5D" w:rsidRPr="00417423" w:rsidRDefault="00C13DDA" w:rsidP="00417423">
      <w:pPr>
        <w:autoSpaceDE w:val="0"/>
        <w:autoSpaceDN w:val="0"/>
        <w:adjustRightInd w:val="0"/>
        <w:jc w:val="center"/>
        <w:rPr>
          <w:rFonts w:ascii="CityD-Medi" w:hAnsi="CityD-Medi" w:cs="CityD-Medi"/>
          <w:b/>
          <w:color w:val="002969"/>
          <w:sz w:val="49"/>
          <w:szCs w:val="49"/>
          <w:lang w:val="en-CA" w:eastAsia="en-CA"/>
        </w:rPr>
      </w:pPr>
      <w:r w:rsidRPr="00417423">
        <w:rPr>
          <w:rFonts w:ascii="CityD-Medi" w:hAnsi="CityD-Medi" w:cs="CityD-Medi"/>
          <w:b/>
          <w:color w:val="002969"/>
          <w:sz w:val="49"/>
          <w:szCs w:val="49"/>
          <w:lang w:val="en-CA" w:eastAsia="en-CA"/>
        </w:rPr>
        <w:t>EVENT DAY COST $30/child</w:t>
      </w:r>
    </w:p>
    <w:p w14:paraId="0231B66D" w14:textId="77777777" w:rsidR="002409EF" w:rsidRDefault="002409EF" w:rsidP="00251F5D">
      <w:pPr>
        <w:rPr>
          <w:rFonts w:ascii="CityD-Medi" w:hAnsi="CityD-Medi" w:cs="CityD-Medi"/>
          <w:b/>
          <w:color w:val="002969"/>
          <w:sz w:val="32"/>
          <w:szCs w:val="32"/>
          <w:lang w:val="en-CA" w:eastAsia="en-CA"/>
        </w:rPr>
      </w:pPr>
    </w:p>
    <w:p w14:paraId="48301F81" w14:textId="77777777" w:rsidR="00243296" w:rsidRDefault="00251F5D" w:rsidP="00251F5D">
      <w:pPr>
        <w:rPr>
          <w:rFonts w:ascii="CityD-Medi" w:hAnsi="CityD-Medi" w:cs="CityD-Medi"/>
          <w:b/>
          <w:color w:val="002969"/>
          <w:sz w:val="32"/>
          <w:szCs w:val="32"/>
          <w:lang w:val="en-CA" w:eastAsia="en-CA"/>
        </w:rPr>
      </w:pPr>
      <w:r w:rsidRPr="003F25D2">
        <w:rPr>
          <w:rFonts w:ascii="CityD-Medi" w:hAnsi="CityD-Medi" w:cs="CityD-Medi"/>
          <w:b/>
          <w:color w:val="002969"/>
          <w:sz w:val="32"/>
          <w:szCs w:val="32"/>
          <w:lang w:val="en-CA" w:eastAsia="en-CA"/>
        </w:rPr>
        <w:t xml:space="preserve">For more info </w:t>
      </w:r>
      <w:r w:rsidR="00AD0D59">
        <w:rPr>
          <w:rFonts w:ascii="CityD-Medi" w:hAnsi="CityD-Medi" w:cs="CityD-Medi"/>
          <w:b/>
          <w:color w:val="002969"/>
          <w:sz w:val="32"/>
          <w:szCs w:val="32"/>
          <w:lang w:val="en-CA" w:eastAsia="en-CA"/>
        </w:rPr>
        <w:t>go to</w:t>
      </w:r>
      <w:r w:rsidR="00243296">
        <w:rPr>
          <w:rFonts w:ascii="CityD-Medi" w:hAnsi="CityD-Medi" w:cs="CityD-Medi"/>
          <w:b/>
          <w:color w:val="002969"/>
          <w:sz w:val="32"/>
          <w:szCs w:val="32"/>
          <w:lang w:val="en-CA" w:eastAsia="en-CA"/>
        </w:rPr>
        <w:t xml:space="preserve"> </w:t>
      </w:r>
      <w:hyperlink r:id="rId9" w:history="1">
        <w:r w:rsidR="00AD0D59">
          <w:rPr>
            <w:rStyle w:val="Hyperlink"/>
            <w:rFonts w:ascii="CityD-Medi" w:hAnsi="CityD-Medi" w:cs="CityD-Medi"/>
            <w:b/>
            <w:sz w:val="32"/>
            <w:szCs w:val="32"/>
            <w:lang w:val="en-CA" w:eastAsia="en-CA"/>
          </w:rPr>
          <w:t>hpcphysio.com/</w:t>
        </w:r>
        <w:proofErr w:type="spellStart"/>
        <w:r w:rsidR="00AD0D59">
          <w:rPr>
            <w:rStyle w:val="Hyperlink"/>
            <w:rFonts w:ascii="CityD-Medi" w:hAnsi="CityD-Medi" w:cs="CityD-Medi"/>
            <w:b/>
            <w:sz w:val="32"/>
            <w:szCs w:val="32"/>
            <w:lang w:val="en-CA" w:eastAsia="en-CA"/>
          </w:rPr>
          <w:t>kidsofsteel.php</w:t>
        </w:r>
        <w:proofErr w:type="spellEnd"/>
      </w:hyperlink>
      <w:r w:rsidR="00AD0D59">
        <w:rPr>
          <w:rFonts w:ascii="CityD-Medi" w:hAnsi="CityD-Medi" w:cs="CityD-Medi"/>
          <w:b/>
          <w:color w:val="002969"/>
          <w:sz w:val="32"/>
          <w:szCs w:val="32"/>
          <w:lang w:val="en-CA" w:eastAsia="en-CA"/>
        </w:rPr>
        <w:t xml:space="preserve"> </w:t>
      </w:r>
    </w:p>
    <w:p w14:paraId="793582A3" w14:textId="77777777" w:rsidR="00AD0D59" w:rsidRDefault="00AD0D59" w:rsidP="00243296">
      <w:pPr>
        <w:rPr>
          <w:rFonts w:ascii="CityD-Medi" w:hAnsi="CityD-Medi" w:cs="CityD-Medi"/>
          <w:b/>
          <w:color w:val="002969"/>
          <w:sz w:val="32"/>
          <w:szCs w:val="32"/>
          <w:lang w:val="en-CA" w:eastAsia="en-CA"/>
        </w:rPr>
      </w:pPr>
    </w:p>
    <w:p w14:paraId="14E191D7" w14:textId="77777777" w:rsidR="009755AA" w:rsidRDefault="00AD0D59" w:rsidP="00243296">
      <w:pPr>
        <w:rPr>
          <w:rFonts w:ascii="Tahoma" w:hAnsi="Tahoma" w:cs="Tahoma"/>
          <w:b/>
        </w:rPr>
      </w:pPr>
      <w:r>
        <w:rPr>
          <w:rFonts w:ascii="CityD-Medi" w:hAnsi="CityD-Medi" w:cs="CityD-Medi"/>
          <w:b/>
          <w:color w:val="002969"/>
          <w:sz w:val="32"/>
          <w:szCs w:val="32"/>
          <w:lang w:val="en-CA" w:eastAsia="en-CA"/>
        </w:rPr>
        <w:t>Further questions? C</w:t>
      </w:r>
      <w:r w:rsidR="00251F5D" w:rsidRPr="003F25D2">
        <w:rPr>
          <w:rFonts w:ascii="CityD-Medi" w:hAnsi="CityD-Medi" w:cs="CityD-Medi"/>
          <w:b/>
          <w:color w:val="002969"/>
          <w:sz w:val="32"/>
          <w:szCs w:val="32"/>
          <w:lang w:val="en-CA" w:eastAsia="en-CA"/>
        </w:rPr>
        <w:t xml:space="preserve">ontact </w:t>
      </w:r>
      <w:r w:rsidR="001C0B8C">
        <w:rPr>
          <w:rFonts w:ascii="CityD-Medi" w:hAnsi="CityD-Medi" w:cs="CityD-Medi"/>
          <w:b/>
          <w:color w:val="002969"/>
          <w:sz w:val="32"/>
          <w:szCs w:val="32"/>
          <w:lang w:val="en-CA" w:eastAsia="en-CA"/>
        </w:rPr>
        <w:t>gina.spearburrows</w:t>
      </w:r>
      <w:r w:rsidR="003F25D2" w:rsidRPr="003F25D2">
        <w:rPr>
          <w:rFonts w:ascii="CityD-Medi" w:hAnsi="CityD-Medi" w:cs="CityD-Medi"/>
          <w:b/>
          <w:color w:val="002969"/>
          <w:sz w:val="32"/>
          <w:szCs w:val="32"/>
          <w:lang w:val="en-CA" w:eastAsia="en-CA"/>
        </w:rPr>
        <w:t>@</w:t>
      </w:r>
      <w:r w:rsidR="001C0B8C">
        <w:rPr>
          <w:rFonts w:ascii="CityD-Medi" w:hAnsi="CityD-Medi" w:cs="CityD-Medi"/>
          <w:b/>
          <w:color w:val="002969"/>
          <w:sz w:val="32"/>
          <w:szCs w:val="32"/>
          <w:lang w:val="en-CA" w:eastAsia="en-CA"/>
        </w:rPr>
        <w:t>gmail.com</w:t>
      </w:r>
    </w:p>
    <w:p w14:paraId="024F9DC6" w14:textId="77777777" w:rsidR="001E1332" w:rsidRDefault="001E1332">
      <w:pPr>
        <w:rPr>
          <w:rFonts w:ascii="Tahoma" w:hAnsi="Tahoma" w:cs="Tahoma"/>
        </w:rPr>
      </w:pPr>
    </w:p>
    <w:p w14:paraId="11667DA4" w14:textId="6E02E900" w:rsidR="001E1332" w:rsidRPr="009755AA" w:rsidRDefault="00A66996">
      <w:pPr>
        <w:rPr>
          <w:rFonts w:ascii="Tahoma" w:hAnsi="Tahoma" w:cs="Tahoma"/>
        </w:rPr>
      </w:pPr>
      <w:r w:rsidRPr="009755AA">
        <w:rPr>
          <w:rFonts w:ascii="Tahoma" w:hAnsi="Tahoma" w:cs="Tahoma"/>
        </w:rPr>
        <w:t xml:space="preserve">- - - - - - - - - - - - - - - - - - - - - - - - - - - - - - - - - - - - - - - - - -- - - - - - - - - - - - </w:t>
      </w:r>
      <w:r w:rsidR="001E1332">
        <w:rPr>
          <w:rFonts w:ascii="Tahoma" w:hAnsi="Tahoma" w:cs="Tahoma"/>
        </w:rPr>
        <w:t xml:space="preserve">- - - - </w:t>
      </w:r>
    </w:p>
    <w:p w14:paraId="443BBE3F" w14:textId="77777777" w:rsidR="00582D36" w:rsidRPr="009755AA" w:rsidRDefault="00A66996" w:rsidP="00986295">
      <w:pPr>
        <w:jc w:val="center"/>
        <w:rPr>
          <w:rFonts w:ascii="Tahoma" w:hAnsi="Tahoma" w:cs="Tahoma"/>
          <w:b/>
          <w:sz w:val="28"/>
          <w:szCs w:val="28"/>
          <w:u w:val="single"/>
        </w:rPr>
      </w:pPr>
      <w:r w:rsidRPr="009755AA">
        <w:rPr>
          <w:rFonts w:ascii="Tahoma" w:hAnsi="Tahoma" w:cs="Tahoma"/>
          <w:b/>
          <w:sz w:val="28"/>
          <w:szCs w:val="28"/>
          <w:u w:val="single"/>
        </w:rPr>
        <w:t>REGISTRATION FORM</w:t>
      </w:r>
    </w:p>
    <w:p w14:paraId="42FE482F" w14:textId="77777777" w:rsidR="00A66996" w:rsidRPr="009755AA" w:rsidRDefault="00A66996">
      <w:pPr>
        <w:rPr>
          <w:rFonts w:ascii="Tahoma" w:hAnsi="Tahoma" w:cs="Tahoma"/>
          <w:b/>
        </w:rPr>
      </w:pPr>
      <w:r w:rsidRPr="009755AA">
        <w:rPr>
          <w:rFonts w:ascii="Tahoma" w:hAnsi="Tahoma" w:cs="Tahoma"/>
          <w:b/>
        </w:rPr>
        <w:t>NAME OF PARTICIPANT:</w:t>
      </w:r>
      <w:r w:rsidR="0085148E">
        <w:rPr>
          <w:rFonts w:ascii="Tahoma" w:hAnsi="Tahoma" w:cs="Tahoma"/>
          <w:b/>
        </w:rPr>
        <w:t xml:space="preserve"> </w:t>
      </w:r>
      <w:r w:rsidR="00EC2D62" w:rsidRPr="009755AA">
        <w:rPr>
          <w:rFonts w:ascii="Tahoma" w:hAnsi="Tahoma" w:cs="Tahoma"/>
          <w:b/>
        </w:rPr>
        <w:t>_____________________________</w:t>
      </w:r>
    </w:p>
    <w:p w14:paraId="30240FFD" w14:textId="2FDE02BD" w:rsidR="00A66996" w:rsidRPr="009755AA" w:rsidRDefault="00E24BEA">
      <w:pPr>
        <w:rPr>
          <w:rFonts w:ascii="Tahoma" w:hAnsi="Tahoma" w:cs="Tahoma"/>
          <w:b/>
        </w:rPr>
      </w:pPr>
      <w:r>
        <w:rPr>
          <w:rFonts w:ascii="Tahoma" w:hAnsi="Tahoma" w:cs="Tahoma"/>
          <w:b/>
          <w:lang w:val="en-CA"/>
        </w:rPr>
        <w:t>A</w:t>
      </w:r>
      <w:r w:rsidR="00A66996" w:rsidRPr="009755AA">
        <w:rPr>
          <w:rFonts w:ascii="Tahoma" w:hAnsi="Tahoma" w:cs="Tahoma"/>
          <w:b/>
        </w:rPr>
        <w:t>GE OF PARTICIPANT</w:t>
      </w:r>
      <w:r w:rsidR="00FE46C5">
        <w:rPr>
          <w:rFonts w:ascii="Tahoma" w:hAnsi="Tahoma" w:cs="Tahoma"/>
          <w:b/>
        </w:rPr>
        <w:t xml:space="preserve"> Dec 201</w:t>
      </w:r>
      <w:r w:rsidR="007F3C41">
        <w:rPr>
          <w:rFonts w:ascii="Tahoma" w:hAnsi="Tahoma" w:cs="Tahoma"/>
          <w:b/>
        </w:rPr>
        <w:t>9</w:t>
      </w:r>
      <w:bookmarkStart w:id="0" w:name="_GoBack"/>
      <w:bookmarkEnd w:id="0"/>
      <w:r w:rsidR="00FE46C5">
        <w:rPr>
          <w:rFonts w:ascii="Tahoma" w:hAnsi="Tahoma" w:cs="Tahoma"/>
          <w:b/>
        </w:rPr>
        <w:t>:</w:t>
      </w:r>
      <w:r w:rsidR="0085148E">
        <w:rPr>
          <w:rFonts w:ascii="Tahoma" w:hAnsi="Tahoma" w:cs="Tahoma"/>
          <w:b/>
        </w:rPr>
        <w:t xml:space="preserve"> </w:t>
      </w:r>
      <w:r w:rsidR="00EC2D62" w:rsidRPr="009755AA">
        <w:rPr>
          <w:rFonts w:ascii="Tahoma" w:hAnsi="Tahoma" w:cs="Tahoma"/>
          <w:b/>
        </w:rPr>
        <w:t>______</w:t>
      </w:r>
    </w:p>
    <w:p w14:paraId="72861960" w14:textId="77777777" w:rsidR="0085148E" w:rsidRPr="0085148E" w:rsidRDefault="00816CEB">
      <w:pPr>
        <w:rPr>
          <w:rFonts w:ascii="Tahoma" w:hAnsi="Tahoma" w:cs="Tahoma"/>
          <w:b/>
          <w:u w:val="single"/>
        </w:rPr>
      </w:pPr>
      <w:r>
        <w:rPr>
          <w:rFonts w:ascii="Tahoma" w:hAnsi="Tahoma" w:cs="Tahoma"/>
          <w:b/>
        </w:rPr>
        <w:t>DATE</w:t>
      </w:r>
      <w:r w:rsidR="0085148E">
        <w:rPr>
          <w:rFonts w:ascii="Tahoma" w:hAnsi="Tahoma" w:cs="Tahoma"/>
          <w:b/>
        </w:rPr>
        <w:t xml:space="preserve"> OF BIRTH</w:t>
      </w:r>
      <w:r w:rsidR="0085148E" w:rsidRPr="0085148E">
        <w:rPr>
          <w:rFonts w:ascii="Tahoma" w:hAnsi="Tahoma" w:cs="Tahoma"/>
          <w:b/>
          <w:u w:val="single"/>
        </w:rPr>
        <w:t xml:space="preserve">: </w:t>
      </w:r>
      <w:r w:rsidR="00566A5E" w:rsidRPr="009755AA">
        <w:rPr>
          <w:rFonts w:ascii="Tahoma" w:hAnsi="Tahoma" w:cs="Tahoma"/>
          <w:b/>
        </w:rPr>
        <w:t>_________________________</w:t>
      </w:r>
      <w:r w:rsidR="0085148E" w:rsidRPr="0085148E">
        <w:rPr>
          <w:rFonts w:ascii="Tahoma" w:hAnsi="Tahoma" w:cs="Tahoma"/>
          <w:b/>
          <w:u w:val="single"/>
        </w:rPr>
        <w:t xml:space="preserve">                      </w:t>
      </w:r>
    </w:p>
    <w:p w14:paraId="1D88681F" w14:textId="77777777" w:rsidR="00A66996" w:rsidRPr="009755AA" w:rsidRDefault="00A66996">
      <w:pPr>
        <w:rPr>
          <w:rFonts w:ascii="Tahoma" w:hAnsi="Tahoma" w:cs="Tahoma"/>
          <w:b/>
        </w:rPr>
      </w:pPr>
      <w:r w:rsidRPr="009755AA">
        <w:rPr>
          <w:rFonts w:ascii="Tahoma" w:hAnsi="Tahoma" w:cs="Tahoma"/>
          <w:b/>
        </w:rPr>
        <w:t>PARENT AUTHORIZATION:</w:t>
      </w:r>
      <w:r w:rsidR="0085148E">
        <w:rPr>
          <w:rFonts w:ascii="Tahoma" w:hAnsi="Tahoma" w:cs="Tahoma"/>
          <w:b/>
        </w:rPr>
        <w:t xml:space="preserve"> </w:t>
      </w:r>
      <w:r w:rsidR="00EC2D62" w:rsidRPr="009755AA">
        <w:rPr>
          <w:rFonts w:ascii="Tahoma" w:hAnsi="Tahoma" w:cs="Tahoma"/>
          <w:b/>
        </w:rPr>
        <w:t>________________________________</w:t>
      </w:r>
    </w:p>
    <w:p w14:paraId="150F24A3" w14:textId="77777777" w:rsidR="00D66E12" w:rsidRDefault="00A66996">
      <w:pPr>
        <w:rPr>
          <w:rFonts w:ascii="Tahoma" w:hAnsi="Tahoma" w:cs="Tahoma"/>
          <w:b/>
        </w:rPr>
      </w:pPr>
      <w:r w:rsidRPr="009755AA">
        <w:rPr>
          <w:rFonts w:ascii="Tahoma" w:hAnsi="Tahoma" w:cs="Tahoma"/>
          <w:b/>
        </w:rPr>
        <w:t>PHONE#:</w:t>
      </w:r>
      <w:r w:rsidR="0085148E">
        <w:rPr>
          <w:rFonts w:ascii="Tahoma" w:hAnsi="Tahoma" w:cs="Tahoma"/>
          <w:b/>
        </w:rPr>
        <w:t xml:space="preserve"> </w:t>
      </w:r>
      <w:r w:rsidR="00D66E12">
        <w:rPr>
          <w:rFonts w:ascii="Tahoma" w:hAnsi="Tahoma" w:cs="Tahoma"/>
          <w:b/>
        </w:rPr>
        <w:t>______________________</w:t>
      </w:r>
    </w:p>
    <w:p w14:paraId="00FD3D9C" w14:textId="77777777" w:rsidR="00440AE3" w:rsidRPr="00A66996" w:rsidRDefault="00E24BEA">
      <w:pPr>
        <w:rPr>
          <w:b/>
        </w:rPr>
      </w:pPr>
      <w:r>
        <w:rPr>
          <w:rFonts w:ascii="Tahoma" w:hAnsi="Tahoma" w:cs="Tahoma"/>
          <w:b/>
        </w:rPr>
        <w:t>E</w:t>
      </w:r>
      <w:r w:rsidR="00440AE3">
        <w:rPr>
          <w:rFonts w:ascii="Tahoma" w:hAnsi="Tahoma" w:cs="Tahoma"/>
          <w:b/>
        </w:rPr>
        <w:t>MAIL ADDRESS:</w:t>
      </w:r>
      <w:r w:rsidR="0085148E">
        <w:rPr>
          <w:rFonts w:ascii="Tahoma" w:hAnsi="Tahoma" w:cs="Tahoma"/>
          <w:b/>
        </w:rPr>
        <w:t xml:space="preserve"> </w:t>
      </w:r>
      <w:r w:rsidR="00440AE3">
        <w:rPr>
          <w:rFonts w:ascii="Tahoma" w:hAnsi="Tahoma" w:cs="Tahoma"/>
          <w:b/>
        </w:rPr>
        <w:t>_____________________________</w:t>
      </w:r>
    </w:p>
    <w:sectPr w:rsidR="00440AE3" w:rsidRPr="00A66996" w:rsidSect="001E1332">
      <w:pgSz w:w="12240" w:h="15840"/>
      <w:pgMar w:top="1440" w:right="1440" w:bottom="539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02FF" w:usb1="5000785B" w:usb2="00000000" w:usb3="00000000" w:csb0="0000019F" w:csb1="00000000"/>
  </w:font>
  <w:font w:name="CityD-Bold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ityD-Medi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3198E0D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7A236C8F"/>
    <w:multiLevelType w:val="multilevel"/>
    <w:tmpl w:val="0FCA0CB4"/>
    <w:lvl w:ilvl="0">
      <w:start w:val="5"/>
      <w:numFmt w:val="decimal"/>
      <w:lvlText w:val="%1"/>
      <w:lvlJc w:val="left"/>
      <w:pPr>
        <w:tabs>
          <w:tab w:val="num" w:pos="2010"/>
        </w:tabs>
        <w:ind w:left="2010" w:hanging="2010"/>
      </w:pPr>
      <w:rPr>
        <w:rFonts w:hint="default"/>
      </w:rPr>
    </w:lvl>
    <w:lvl w:ilvl="1">
      <w:start w:val="6"/>
      <w:numFmt w:val="decimal"/>
      <w:lvlText w:val="%1-%2"/>
      <w:lvlJc w:val="left"/>
      <w:pPr>
        <w:tabs>
          <w:tab w:val="num" w:pos="2010"/>
        </w:tabs>
        <w:ind w:left="2010" w:hanging="2010"/>
      </w:pPr>
      <w:rPr>
        <w:rFonts w:hint="default"/>
      </w:rPr>
    </w:lvl>
    <w:lvl w:ilvl="2">
      <w:start w:val="1"/>
      <w:numFmt w:val="decimal"/>
      <w:lvlText w:val="%1-%2.%3"/>
      <w:lvlJc w:val="left"/>
      <w:pPr>
        <w:tabs>
          <w:tab w:val="num" w:pos="2010"/>
        </w:tabs>
        <w:ind w:left="2010" w:hanging="2010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2010"/>
        </w:tabs>
        <w:ind w:left="2010" w:hanging="201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2010"/>
        </w:tabs>
        <w:ind w:left="2010" w:hanging="201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2010"/>
        </w:tabs>
        <w:ind w:left="2010" w:hanging="201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2010"/>
        </w:tabs>
        <w:ind w:left="2010" w:hanging="201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2010"/>
        </w:tabs>
        <w:ind w:left="2010" w:hanging="201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2010"/>
        </w:tabs>
        <w:ind w:left="2010" w:hanging="2010"/>
      </w:pPr>
      <w:rPr>
        <w:rFonts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rE0NDM3tjQ3NDAyMzNT0lEKTi0uzszPAykwrAUAXiYNsSwAAAA="/>
  </w:docVars>
  <w:rsids>
    <w:rsidRoot w:val="00192A31"/>
    <w:rsid w:val="00010D62"/>
    <w:rsid w:val="0006318A"/>
    <w:rsid w:val="00084909"/>
    <w:rsid w:val="00091057"/>
    <w:rsid w:val="00096E78"/>
    <w:rsid w:val="000C021B"/>
    <w:rsid w:val="000F1A3A"/>
    <w:rsid w:val="001736A3"/>
    <w:rsid w:val="00192A31"/>
    <w:rsid w:val="001A2807"/>
    <w:rsid w:val="001B43B6"/>
    <w:rsid w:val="001B63AA"/>
    <w:rsid w:val="001C0B8C"/>
    <w:rsid w:val="001C5E4F"/>
    <w:rsid w:val="001E1332"/>
    <w:rsid w:val="0020144B"/>
    <w:rsid w:val="00203AE8"/>
    <w:rsid w:val="00204302"/>
    <w:rsid w:val="002409EF"/>
    <w:rsid w:val="00243296"/>
    <w:rsid w:val="00251F5D"/>
    <w:rsid w:val="00280B32"/>
    <w:rsid w:val="00286BC0"/>
    <w:rsid w:val="002928CC"/>
    <w:rsid w:val="002B3EB1"/>
    <w:rsid w:val="002B49E2"/>
    <w:rsid w:val="002E2D87"/>
    <w:rsid w:val="00306F78"/>
    <w:rsid w:val="003306D6"/>
    <w:rsid w:val="00372387"/>
    <w:rsid w:val="003871BB"/>
    <w:rsid w:val="0039762C"/>
    <w:rsid w:val="003F25D2"/>
    <w:rsid w:val="00417423"/>
    <w:rsid w:val="00440AE3"/>
    <w:rsid w:val="00477CC7"/>
    <w:rsid w:val="004B5789"/>
    <w:rsid w:val="00565946"/>
    <w:rsid w:val="00566A5E"/>
    <w:rsid w:val="00571386"/>
    <w:rsid w:val="00582D36"/>
    <w:rsid w:val="0058729C"/>
    <w:rsid w:val="00592BA9"/>
    <w:rsid w:val="005B2B8B"/>
    <w:rsid w:val="005B37D7"/>
    <w:rsid w:val="005E6131"/>
    <w:rsid w:val="00625EC0"/>
    <w:rsid w:val="006575F3"/>
    <w:rsid w:val="006663B6"/>
    <w:rsid w:val="00675D25"/>
    <w:rsid w:val="006B23AD"/>
    <w:rsid w:val="006E107B"/>
    <w:rsid w:val="006F0FE3"/>
    <w:rsid w:val="007560BE"/>
    <w:rsid w:val="007F3C41"/>
    <w:rsid w:val="007F3F23"/>
    <w:rsid w:val="00816CEB"/>
    <w:rsid w:val="0085148E"/>
    <w:rsid w:val="00854BB4"/>
    <w:rsid w:val="0086354E"/>
    <w:rsid w:val="00873ADC"/>
    <w:rsid w:val="008838C5"/>
    <w:rsid w:val="008C0E72"/>
    <w:rsid w:val="008C3C8A"/>
    <w:rsid w:val="009041D8"/>
    <w:rsid w:val="0094246F"/>
    <w:rsid w:val="009554E6"/>
    <w:rsid w:val="009755AA"/>
    <w:rsid w:val="009759A2"/>
    <w:rsid w:val="00986295"/>
    <w:rsid w:val="009B0E51"/>
    <w:rsid w:val="009C43D8"/>
    <w:rsid w:val="00A307C3"/>
    <w:rsid w:val="00A52B1D"/>
    <w:rsid w:val="00A562EB"/>
    <w:rsid w:val="00A66996"/>
    <w:rsid w:val="00A71D05"/>
    <w:rsid w:val="00A733D1"/>
    <w:rsid w:val="00AA1270"/>
    <w:rsid w:val="00AB6EDC"/>
    <w:rsid w:val="00AD0D59"/>
    <w:rsid w:val="00B377E4"/>
    <w:rsid w:val="00B65E47"/>
    <w:rsid w:val="00BB5BE7"/>
    <w:rsid w:val="00BD4808"/>
    <w:rsid w:val="00BE79E9"/>
    <w:rsid w:val="00C13DDA"/>
    <w:rsid w:val="00C71C21"/>
    <w:rsid w:val="00C8158B"/>
    <w:rsid w:val="00CD24F2"/>
    <w:rsid w:val="00CE42A7"/>
    <w:rsid w:val="00CF5A7C"/>
    <w:rsid w:val="00D11E9D"/>
    <w:rsid w:val="00D37524"/>
    <w:rsid w:val="00D47EE2"/>
    <w:rsid w:val="00D66E12"/>
    <w:rsid w:val="00D67EE2"/>
    <w:rsid w:val="00DA3319"/>
    <w:rsid w:val="00DA34D5"/>
    <w:rsid w:val="00E00F3F"/>
    <w:rsid w:val="00E24BEA"/>
    <w:rsid w:val="00E76915"/>
    <w:rsid w:val="00E921DD"/>
    <w:rsid w:val="00EB57BE"/>
    <w:rsid w:val="00EC2D62"/>
    <w:rsid w:val="00F00969"/>
    <w:rsid w:val="00F124A5"/>
    <w:rsid w:val="00F25D7B"/>
    <w:rsid w:val="00F35B3B"/>
    <w:rsid w:val="00F75C18"/>
    <w:rsid w:val="00F81644"/>
    <w:rsid w:val="00F9350A"/>
    <w:rsid w:val="00FD7456"/>
    <w:rsid w:val="00FE46C5"/>
    <w:rsid w:val="00FF04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EB3C1D0"/>
  <w14:defaultImageDpi w14:val="330"/>
  <w15:docId w15:val="{4F3F7522-867F-47FC-940C-218087DFC1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CA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 w:uiPriority="99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/>
    </w:rPr>
  </w:style>
  <w:style w:type="paragraph" w:styleId="Heading2">
    <w:name w:val="heading 2"/>
    <w:basedOn w:val="Normal"/>
    <w:link w:val="Heading2Char"/>
    <w:uiPriority w:val="9"/>
    <w:qFormat/>
    <w:rsid w:val="00F25D7B"/>
    <w:pPr>
      <w:spacing w:before="100" w:beforeAutospacing="1" w:after="100" w:afterAutospacing="1"/>
      <w:outlineLvl w:val="1"/>
    </w:pPr>
    <w:rPr>
      <w:b/>
      <w:bCs/>
      <w:sz w:val="36"/>
      <w:szCs w:val="36"/>
      <w:lang w:val="en-CA" w:eastAsia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A52B1D"/>
    <w:rPr>
      <w:rFonts w:ascii="Tahoma" w:hAnsi="Tahoma" w:cs="Tahoma"/>
      <w:sz w:val="16"/>
      <w:szCs w:val="16"/>
    </w:rPr>
  </w:style>
  <w:style w:type="character" w:styleId="Hyperlink">
    <w:name w:val="Hyperlink"/>
    <w:rsid w:val="00243296"/>
    <w:rPr>
      <w:color w:val="0000FF"/>
      <w:u w:val="single"/>
    </w:rPr>
  </w:style>
  <w:style w:type="character" w:styleId="FollowedHyperlink">
    <w:name w:val="FollowedHyperlink"/>
    <w:basedOn w:val="DefaultParagraphFont"/>
    <w:rsid w:val="00AD0D59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72"/>
    <w:rsid w:val="001E1332"/>
    <w:pPr>
      <w:ind w:left="720"/>
      <w:contextualSpacing/>
    </w:pPr>
  </w:style>
  <w:style w:type="character" w:styleId="UnresolvedMention">
    <w:name w:val="Unresolved Mention"/>
    <w:basedOn w:val="DefaultParagraphFont"/>
    <w:rsid w:val="00F25D7B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F25D7B"/>
    <w:rPr>
      <w:b/>
      <w:bCs/>
      <w:sz w:val="36"/>
      <w:szCs w:val="36"/>
      <w:lang w:eastAsia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74755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ccnbikes.com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jp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://hpcphysio.com/kidsofsteel.php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87</Words>
  <Characters>106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/>
  <LinksUpToDate>false</LinksUpToDate>
  <CharactersWithSpaces>1253</CharactersWithSpaces>
  <SharedDoc>false</SharedDoc>
  <HLinks>
    <vt:vector size="18" baseType="variant">
      <vt:variant>
        <vt:i4>196727</vt:i4>
      </vt:variant>
      <vt:variant>
        <vt:i4>3</vt:i4>
      </vt:variant>
      <vt:variant>
        <vt:i4>0</vt:i4>
      </vt:variant>
      <vt:variant>
        <vt:i4>5</vt:i4>
      </vt:variant>
      <vt:variant>
        <vt:lpwstr>http://www.humanperformancecentre.ca/</vt:lpwstr>
      </vt:variant>
      <vt:variant>
        <vt:lpwstr/>
      </vt:variant>
      <vt:variant>
        <vt:i4>196696</vt:i4>
      </vt:variant>
      <vt:variant>
        <vt:i4>0</vt:i4>
      </vt:variant>
      <vt:variant>
        <vt:i4>0</vt:i4>
      </vt:variant>
      <vt:variant>
        <vt:i4>5</vt:i4>
      </vt:variant>
      <vt:variant>
        <vt:lpwstr>http://www.humanperformancecentre.ca</vt:lpwstr>
      </vt:variant>
      <vt:variant>
        <vt:lpwstr/>
      </vt:variant>
      <vt:variant>
        <vt:i4>3145747</vt:i4>
      </vt:variant>
      <vt:variant>
        <vt:i4>-1</vt:i4>
      </vt:variant>
      <vt:variant>
        <vt:i4>1026</vt:i4>
      </vt:variant>
      <vt:variant>
        <vt:i4>1</vt:i4>
      </vt:variant>
      <vt:variant>
        <vt:lpwstr>kos_logo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B213</dc:creator>
  <cp:keywords/>
  <cp:lastModifiedBy>Garth Millar</cp:lastModifiedBy>
  <cp:revision>4</cp:revision>
  <cp:lastPrinted>2019-03-12T22:01:00Z</cp:lastPrinted>
  <dcterms:created xsi:type="dcterms:W3CDTF">2019-03-12T14:50:00Z</dcterms:created>
  <dcterms:modified xsi:type="dcterms:W3CDTF">2019-03-12T22:04:00Z</dcterms:modified>
</cp:coreProperties>
</file>